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66886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33837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7005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4895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3421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299137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46373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3607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67095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559463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оссейн Исмаил Ибрахим Аль-хаязи</dc:creator>
  <dc:language>ru-RU</dc:language>
  <cp:keywords/>
  <dcterms:created xsi:type="dcterms:W3CDTF">2025-02-12T08:37:54Z</dcterms:created>
  <dcterms:modified xsi:type="dcterms:W3CDTF">2025-02-12T08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